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odel 1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 2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96 (0.77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12 (0.75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ology_r2Now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9 (0.21) **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ology_r2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 (0.19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ology_r2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 (0.19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sure_r1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 (0.17)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 (0.17)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ltural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 (0.1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 (0.11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_wagner_spread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 (0.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(0.0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owspar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 (0.10)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 (0.10)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est_r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 (0.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 (0.1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_r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 (0.15)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 (0.15) 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(0.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(0.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_r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 (0.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 (0.1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roarea2Nor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(0.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 (0.1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roarea2So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 (0.1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 (0.18) 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tysize_r2B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 (0.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 (0.1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position_r_no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 (0.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 (0.0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locatedColloc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12 (0.19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9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4.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99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94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Likelih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43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48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7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6.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 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2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31T08:11:33Z</dcterms:created>
  <dcterms:modified xsi:type="dcterms:W3CDTF">2024-03-31T08:1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